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0D75C" w14:textId="77777777" w:rsidR="00961E9E" w:rsidRPr="006364AD" w:rsidRDefault="00961E9E" w:rsidP="00961E9E">
      <w:pPr>
        <w:pStyle w:val="GvdeA"/>
        <w:widowControl w:val="0"/>
        <w:suppressAutoHyphens/>
        <w:spacing w:line="360" w:lineRule="auto"/>
        <w:jc w:val="center"/>
        <w:rPr>
          <w:rFonts w:ascii="Times New Roman" w:hAnsi="Times New Roman"/>
          <w:b/>
          <w:bCs/>
          <w:sz w:val="44"/>
          <w:szCs w:val="44"/>
        </w:rPr>
      </w:pPr>
      <w:r w:rsidRPr="006364AD">
        <w:rPr>
          <w:rFonts w:ascii="Times New Roman" w:hAnsi="Times New Roman"/>
          <w:b/>
          <w:bCs/>
          <w:sz w:val="44"/>
          <w:szCs w:val="44"/>
        </w:rPr>
        <w:t>2023</w:t>
      </w:r>
    </w:p>
    <w:p w14:paraId="78B2B5A4" w14:textId="77777777" w:rsidR="00961E9E" w:rsidRDefault="00961E9E" w:rsidP="00961E9E">
      <w:pPr>
        <w:pStyle w:val="GvdeA"/>
        <w:widowControl w:val="0"/>
        <w:suppressAutoHyphens/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/>
          <w:b/>
          <w:bCs/>
          <w:sz w:val="44"/>
          <w:szCs w:val="44"/>
        </w:rPr>
        <w:t xml:space="preserve">TEKNOFEST </w:t>
      </w:r>
    </w:p>
    <w:p w14:paraId="7AEF50E2" w14:textId="77777777" w:rsidR="00961E9E" w:rsidRDefault="00961E9E" w:rsidP="00961E9E">
      <w:pPr>
        <w:pStyle w:val="GvdeA"/>
        <w:widowControl w:val="0"/>
        <w:suppressAutoHyphens/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HAVACILIK, UZAY VE TEKNOLOJİ FESTİVALİ</w:t>
      </w:r>
    </w:p>
    <w:p w14:paraId="5B4A233D" w14:textId="22FAFA82" w:rsidR="00242005" w:rsidRDefault="00F84480" w:rsidP="00242005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 </w:t>
      </w:r>
    </w:p>
    <w:p w14:paraId="4636C1F6" w14:textId="5C9148B6" w:rsidR="009443E9" w:rsidRDefault="00E14998" w:rsidP="00242005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SAĞLIKTA</w:t>
      </w:r>
      <w:r w:rsidR="00CF5EB0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242005">
        <w:rPr>
          <w:rFonts w:ascii="Times New Roman" w:hAnsi="Times New Roman" w:cs="Times New Roman"/>
          <w:b/>
          <w:sz w:val="36"/>
          <w:szCs w:val="36"/>
        </w:rPr>
        <w:t>Y</w:t>
      </w:r>
      <w:r w:rsidR="009443E9" w:rsidRPr="009443E9">
        <w:rPr>
          <w:rFonts w:ascii="Times New Roman" w:hAnsi="Times New Roman" w:cs="Times New Roman"/>
          <w:b/>
          <w:sz w:val="36"/>
          <w:szCs w:val="36"/>
        </w:rPr>
        <w:t xml:space="preserve">APAY </w:t>
      </w:r>
      <w:r w:rsidR="00801930" w:rsidRPr="009443E9">
        <w:rPr>
          <w:rFonts w:ascii="Times New Roman" w:hAnsi="Times New Roman" w:cs="Times New Roman"/>
          <w:b/>
          <w:sz w:val="36"/>
          <w:szCs w:val="36"/>
        </w:rPr>
        <w:t>ZEKÂ</w:t>
      </w:r>
      <w:r w:rsidR="009443E9" w:rsidRPr="009443E9">
        <w:rPr>
          <w:rFonts w:ascii="Times New Roman" w:hAnsi="Times New Roman" w:cs="Times New Roman"/>
          <w:b/>
          <w:sz w:val="36"/>
          <w:szCs w:val="36"/>
        </w:rPr>
        <w:t xml:space="preserve"> YARIŞMA</w:t>
      </w:r>
      <w:r w:rsidR="006B3DCD">
        <w:rPr>
          <w:rFonts w:ascii="Times New Roman" w:hAnsi="Times New Roman" w:cs="Times New Roman"/>
          <w:b/>
          <w:sz w:val="36"/>
          <w:szCs w:val="36"/>
        </w:rPr>
        <w:t>LARI</w:t>
      </w:r>
    </w:p>
    <w:p w14:paraId="7C9EB66F" w14:textId="77777777" w:rsidR="00F83F80" w:rsidRDefault="00F83F80" w:rsidP="00F83F80">
      <w:pPr>
        <w:pStyle w:val="GvdeA"/>
        <w:widowControl w:val="0"/>
        <w:suppressAutoHyphens/>
        <w:spacing w:line="48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(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Bilgisayarlı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Görüyle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Tarama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Mamografilerinde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BI-RADS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Kategorisi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ve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Meme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Kompozisyonu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Tahmini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Yarışma</w:t>
      </w:r>
      <w:proofErr w:type="spellEnd"/>
      <w:r w:rsidRPr="00501A43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501A43">
        <w:rPr>
          <w:rFonts w:ascii="Times New Roman" w:hAnsi="Times New Roman"/>
          <w:b/>
          <w:bCs/>
          <w:sz w:val="36"/>
          <w:szCs w:val="36"/>
        </w:rPr>
        <w:t>Kategorisi</w:t>
      </w:r>
      <w:proofErr w:type="spellEnd"/>
      <w:r>
        <w:rPr>
          <w:rFonts w:ascii="Times New Roman" w:hAnsi="Times New Roman"/>
          <w:b/>
          <w:bCs/>
          <w:sz w:val="36"/>
          <w:szCs w:val="36"/>
        </w:rPr>
        <w:t>)</w:t>
      </w:r>
    </w:p>
    <w:p w14:paraId="3DBBDC4D" w14:textId="00938DE1" w:rsidR="00242005" w:rsidRDefault="006B3DCD" w:rsidP="00242005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ROJE SUNUŞ</w:t>
      </w:r>
      <w:r w:rsidR="00176571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214016">
        <w:rPr>
          <w:rFonts w:ascii="Times New Roman" w:hAnsi="Times New Roman" w:cs="Times New Roman"/>
          <w:b/>
          <w:sz w:val="36"/>
          <w:szCs w:val="36"/>
        </w:rPr>
        <w:t>RAPORU</w:t>
      </w:r>
    </w:p>
    <w:p w14:paraId="6AFF38F5" w14:textId="77777777" w:rsidR="00242005" w:rsidRDefault="00242005" w:rsidP="00242005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5C38F7AD" w14:textId="5C4E2430" w:rsidR="00FC2246" w:rsidRPr="00FC2246" w:rsidRDefault="003D4BB0" w:rsidP="00242005">
      <w:pPr>
        <w:spacing w:line="48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TAKIM </w:t>
      </w:r>
      <w:r w:rsidR="006B3DCD">
        <w:rPr>
          <w:rFonts w:ascii="Times New Roman" w:hAnsi="Times New Roman" w:cs="Times New Roman"/>
          <w:b/>
          <w:sz w:val="36"/>
          <w:szCs w:val="36"/>
        </w:rPr>
        <w:t>ID: XXXX</w:t>
      </w:r>
    </w:p>
    <w:p w14:paraId="2993BD1E" w14:textId="4AE29D34" w:rsidR="00025FDB" w:rsidRDefault="00025FDB">
      <w:pPr>
        <w:rPr>
          <w:rFonts w:ascii="Times New Roman" w:hAnsi="Times New Roman" w:cs="Times New Roman"/>
          <w:b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528"/>
        <w:gridCol w:w="4528"/>
      </w:tblGrid>
      <w:tr w:rsidR="00492DE9" w14:paraId="4B1CE56C" w14:textId="77777777" w:rsidTr="00B9658A">
        <w:trPr>
          <w:trHeight w:val="482"/>
        </w:trPr>
        <w:tc>
          <w:tcPr>
            <w:tcW w:w="9056" w:type="dxa"/>
            <w:gridSpan w:val="2"/>
          </w:tcPr>
          <w:p w14:paraId="3FE4E473" w14:textId="77777777" w:rsidR="00492DE9" w:rsidRDefault="00492DE9" w:rsidP="00B9658A">
            <w:pPr>
              <w:pStyle w:val="Gvde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jc w:val="center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  <w:t>YARIŞMA SEVİYESİ</w:t>
            </w:r>
          </w:p>
        </w:tc>
      </w:tr>
      <w:tr w:rsidR="00492DE9" w14:paraId="7C17594B" w14:textId="77777777" w:rsidTr="00B9658A">
        <w:tc>
          <w:tcPr>
            <w:tcW w:w="4528" w:type="dxa"/>
            <w:vAlign w:val="center"/>
          </w:tcPr>
          <w:p w14:paraId="2E9A2B50" w14:textId="77777777" w:rsidR="00492DE9" w:rsidRDefault="00492DE9" w:rsidP="00B9658A">
            <w:pPr>
              <w:pStyle w:val="Gvde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rPr>
                <w:rFonts w:ascii="Times New Roman" w:eastAsia="Arial Unicode MS" w:hAnsi="Times New Roman" w:cs="Times New Roman"/>
                <w:color w:val="auto"/>
                <w:sz w:val="24"/>
                <w:szCs w:val="24"/>
                <w:lang w:eastAsia="en-US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584"/>
              <w:gridCol w:w="3718"/>
            </w:tblGrid>
            <w:tr w:rsidR="00492DE9" w14:paraId="747E7E06" w14:textId="77777777" w:rsidTr="00B9658A">
              <w:tc>
                <w:tcPr>
                  <w:tcW w:w="584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6B7C760D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</w:p>
              </w:tc>
              <w:tc>
                <w:tcPr>
                  <w:tcW w:w="371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20C9B055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  <w:t>ORTAÖĞRETİM</w:t>
                  </w:r>
                </w:p>
              </w:tc>
            </w:tr>
            <w:tr w:rsidR="00492DE9" w14:paraId="20FF056B" w14:textId="77777777" w:rsidTr="00B9658A">
              <w:tc>
                <w:tcPr>
                  <w:tcW w:w="58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3B5A185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</w:p>
              </w:tc>
              <w:tc>
                <w:tcPr>
                  <w:tcW w:w="371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A02302D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</w:p>
              </w:tc>
            </w:tr>
          </w:tbl>
          <w:p w14:paraId="727F8FE4" w14:textId="77777777" w:rsidR="00492DE9" w:rsidRDefault="00492DE9" w:rsidP="00B9658A">
            <w:pPr>
              <w:pStyle w:val="Gvde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4528" w:type="dxa"/>
            <w:vAlign w:val="center"/>
          </w:tcPr>
          <w:p w14:paraId="22C01C9C" w14:textId="77777777" w:rsidR="00492DE9" w:rsidRDefault="00492DE9" w:rsidP="00B9658A">
            <w:pPr>
              <w:pStyle w:val="Gvde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rPr>
                <w:rFonts w:ascii="Times New Roman" w:eastAsia="Arial Unicode MS" w:hAnsi="Times New Roman" w:cs="Times New Roman"/>
                <w:color w:val="auto"/>
                <w:sz w:val="24"/>
                <w:szCs w:val="24"/>
                <w:lang w:eastAsia="en-US"/>
              </w:rPr>
            </w:pPr>
          </w:p>
          <w:tbl>
            <w:tblPr>
              <w:tblStyle w:val="TabloKlavuzu"/>
              <w:tblW w:w="0" w:type="auto"/>
              <w:tblLook w:val="04A0" w:firstRow="1" w:lastRow="0" w:firstColumn="1" w:lastColumn="0" w:noHBand="0" w:noVBand="1"/>
            </w:tblPr>
            <w:tblGrid>
              <w:gridCol w:w="584"/>
              <w:gridCol w:w="3718"/>
            </w:tblGrid>
            <w:tr w:rsidR="00492DE9" w14:paraId="7D521DE7" w14:textId="77777777" w:rsidTr="00B9658A">
              <w:tc>
                <w:tcPr>
                  <w:tcW w:w="584" w:type="dxa"/>
                  <w:tcBorders>
                    <w:bottom w:val="single" w:sz="4" w:space="0" w:color="auto"/>
                    <w:right w:val="single" w:sz="4" w:space="0" w:color="auto"/>
                  </w:tcBorders>
                </w:tcPr>
                <w:p w14:paraId="3F164D09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</w:p>
              </w:tc>
              <w:tc>
                <w:tcPr>
                  <w:tcW w:w="3718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55962D3B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  <w:t>YÜKSEKÖĞRETİM</w:t>
                  </w:r>
                </w:p>
              </w:tc>
            </w:tr>
            <w:tr w:rsidR="00492DE9" w14:paraId="009A3419" w14:textId="77777777" w:rsidTr="00B9658A">
              <w:tc>
                <w:tcPr>
                  <w:tcW w:w="584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2520F38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</w:p>
              </w:tc>
              <w:tc>
                <w:tcPr>
                  <w:tcW w:w="371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11EAB31" w14:textId="77777777" w:rsidR="00492DE9" w:rsidRDefault="00492DE9" w:rsidP="00B9658A">
                  <w:pPr>
                    <w:pStyle w:val="GvdeA"/>
                    <w:widowControl w:val="0"/>
                    <w:pBdr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between w:val="none" w:sz="0" w:space="0" w:color="auto"/>
                      <w:bar w:val="none" w:sz="0" w:color="auto"/>
                    </w:pBdr>
                    <w:suppressAutoHyphens/>
                    <w:rPr>
                      <w:rFonts w:ascii="Times New Roman" w:eastAsia="Times New Roman" w:hAnsi="Times New Roman" w:cs="Times New Roman"/>
                      <w:b/>
                      <w:bCs/>
                      <w:sz w:val="36"/>
                      <w:szCs w:val="36"/>
                    </w:rPr>
                  </w:pPr>
                </w:p>
              </w:tc>
            </w:tr>
          </w:tbl>
          <w:p w14:paraId="36CD4686" w14:textId="77777777" w:rsidR="00492DE9" w:rsidRDefault="00492DE9" w:rsidP="00B9658A">
            <w:pPr>
              <w:pStyle w:val="GvdeA"/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uppressAutoHyphens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</w:tbl>
    <w:p w14:paraId="72B5B4C5" w14:textId="77777777" w:rsidR="00492DE9" w:rsidRDefault="00492DE9">
      <w:pPr>
        <w:rPr>
          <w:rFonts w:ascii="Times New Roman" w:hAnsi="Times New Roman" w:cs="Times New Roman"/>
          <w:b/>
        </w:rPr>
      </w:pPr>
    </w:p>
    <w:p w14:paraId="10829E9D" w14:textId="6EB4CFC5" w:rsidR="00242005" w:rsidRDefault="0024200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7E0B9CB0" w14:textId="77777777" w:rsidR="00176571" w:rsidRPr="002055E0" w:rsidRDefault="00606002" w:rsidP="00341C6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055E0">
        <w:rPr>
          <w:rFonts w:ascii="Times New Roman" w:hAnsi="Times New Roman" w:cs="Times New Roman"/>
          <w:b/>
          <w:sz w:val="24"/>
          <w:szCs w:val="24"/>
        </w:rPr>
        <w:lastRenderedPageBreak/>
        <w:t>İçindekiler</w:t>
      </w:r>
    </w:p>
    <w:p w14:paraId="1E86F9DC" w14:textId="099F15A3" w:rsidR="00176571" w:rsidRPr="008A1E4A" w:rsidRDefault="00ED6142" w:rsidP="001315D4">
      <w:pPr>
        <w:pStyle w:val="ListeParagraf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A1E4A">
        <w:rPr>
          <w:rFonts w:ascii="Times New Roman" w:hAnsi="Times New Roman" w:cs="Times New Roman"/>
          <w:b/>
          <w:sz w:val="24"/>
          <w:szCs w:val="24"/>
        </w:rPr>
        <w:t>Takım Şeması</w:t>
      </w:r>
      <w:r w:rsidR="00746B23" w:rsidRPr="008A1E4A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47CF5">
        <w:rPr>
          <w:rFonts w:ascii="Times New Roman" w:hAnsi="Times New Roman" w:cs="Times New Roman"/>
          <w:b/>
          <w:sz w:val="24"/>
          <w:szCs w:val="24"/>
        </w:rPr>
        <w:t>5</w:t>
      </w:r>
      <w:r w:rsidR="00746B23" w:rsidRPr="008A1E4A">
        <w:rPr>
          <w:rFonts w:ascii="Times New Roman" w:hAnsi="Times New Roman" w:cs="Times New Roman"/>
          <w:b/>
          <w:sz w:val="24"/>
          <w:szCs w:val="24"/>
        </w:rPr>
        <w:t xml:space="preserve"> puan)</w:t>
      </w:r>
    </w:p>
    <w:p w14:paraId="38AA399D" w14:textId="77777777" w:rsidR="001315D4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B2C3262" w14:textId="382B8D4D" w:rsidR="00772A4E" w:rsidRDefault="00176571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6807">
        <w:rPr>
          <w:rFonts w:ascii="Times New Roman" w:hAnsi="Times New Roman" w:cs="Times New Roman"/>
          <w:sz w:val="24"/>
          <w:szCs w:val="24"/>
        </w:rPr>
        <w:t>{</w:t>
      </w:r>
      <w:r w:rsidR="00B53BC0" w:rsidRPr="00AB6807">
        <w:rPr>
          <w:rFonts w:ascii="Times New Roman" w:hAnsi="Times New Roman" w:cs="Times New Roman"/>
          <w:sz w:val="24"/>
          <w:szCs w:val="24"/>
        </w:rPr>
        <w:t>Bu kısımda takım üyelerinin görev dağılımı</w:t>
      </w:r>
      <w:r w:rsidR="006670AF" w:rsidRPr="00AB6807">
        <w:rPr>
          <w:rFonts w:ascii="Times New Roman" w:hAnsi="Times New Roman" w:cs="Times New Roman"/>
          <w:sz w:val="24"/>
          <w:szCs w:val="24"/>
        </w:rPr>
        <w:t>, uzmanlıkları</w:t>
      </w:r>
      <w:r w:rsidR="00B53BC0" w:rsidRPr="00AB6807">
        <w:rPr>
          <w:rFonts w:ascii="Times New Roman" w:hAnsi="Times New Roman" w:cs="Times New Roman"/>
          <w:sz w:val="24"/>
          <w:szCs w:val="24"/>
        </w:rPr>
        <w:t xml:space="preserve"> ve ekip organizasyonu hakkında bilgi verilir</w:t>
      </w:r>
      <w:r w:rsidR="00AB6807">
        <w:rPr>
          <w:rFonts w:ascii="Times New Roman" w:hAnsi="Times New Roman" w:cs="Times New Roman"/>
          <w:sz w:val="24"/>
          <w:szCs w:val="24"/>
        </w:rPr>
        <w:t xml:space="preserve">. Takım üyelerinin isim ve fotoğraf gibi kişisel bilgilerini </w:t>
      </w:r>
      <w:r w:rsidR="00AB6807" w:rsidRPr="00AB6807">
        <w:rPr>
          <w:rFonts w:ascii="Times New Roman" w:hAnsi="Times New Roman" w:cs="Times New Roman"/>
          <w:sz w:val="24"/>
          <w:szCs w:val="24"/>
          <w:u w:val="single"/>
        </w:rPr>
        <w:t>EKLEMEYİNİZ</w:t>
      </w:r>
      <w:proofErr w:type="gramStart"/>
      <w:r w:rsidR="00AB6807" w:rsidRPr="00AB6807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AB6807">
        <w:rPr>
          <w:rFonts w:ascii="Times New Roman" w:hAnsi="Times New Roman" w:cs="Times New Roman"/>
          <w:sz w:val="24"/>
          <w:szCs w:val="24"/>
        </w:rPr>
        <w:t xml:space="preserve"> </w:t>
      </w:r>
      <w:r w:rsidRPr="00AB6807">
        <w:rPr>
          <w:rFonts w:ascii="Times New Roman" w:hAnsi="Times New Roman" w:cs="Times New Roman"/>
          <w:sz w:val="24"/>
          <w:szCs w:val="24"/>
        </w:rPr>
        <w:t>}</w:t>
      </w:r>
      <w:proofErr w:type="gramEnd"/>
    </w:p>
    <w:p w14:paraId="79D89B9C" w14:textId="77777777" w:rsidR="001315D4" w:rsidRPr="00AB6807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B1E5C0A" w14:textId="29B79244" w:rsidR="008A1E4A" w:rsidRDefault="008A1E4A" w:rsidP="001315D4">
      <w:pPr>
        <w:pStyle w:val="ListeParagraf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e en yakın çözüm sunan uluslararası makalelerin özeti (</w:t>
      </w:r>
      <w:r w:rsidR="00647CF5">
        <w:rPr>
          <w:rFonts w:ascii="Times New Roman" w:hAnsi="Times New Roman" w:cs="Times New Roman"/>
          <w:b/>
          <w:sz w:val="24"/>
          <w:szCs w:val="24"/>
        </w:rPr>
        <w:t>25</w:t>
      </w:r>
      <w:r>
        <w:rPr>
          <w:rFonts w:ascii="Times New Roman" w:hAnsi="Times New Roman" w:cs="Times New Roman"/>
          <w:b/>
          <w:sz w:val="24"/>
          <w:szCs w:val="24"/>
        </w:rPr>
        <w:t xml:space="preserve"> Puan)</w:t>
      </w:r>
    </w:p>
    <w:p w14:paraId="279D715B" w14:textId="77777777" w:rsidR="001315D4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C10A4E6" w14:textId="73F7A32B" w:rsidR="008A1E4A" w:rsidRDefault="008A1E4A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6807">
        <w:rPr>
          <w:rFonts w:ascii="Times New Roman" w:hAnsi="Times New Roman" w:cs="Times New Roman"/>
          <w:sz w:val="24"/>
          <w:szCs w:val="24"/>
        </w:rPr>
        <w:t xml:space="preserve">{Bu kısımda en çok 5 makale </w:t>
      </w:r>
      <w:r w:rsidR="002D4D58">
        <w:rPr>
          <w:rFonts w:ascii="Times New Roman" w:hAnsi="Times New Roman" w:cs="Times New Roman"/>
          <w:sz w:val="24"/>
          <w:szCs w:val="24"/>
        </w:rPr>
        <w:t>özetlenir</w:t>
      </w:r>
      <w:r w:rsidRPr="00AB6807">
        <w:rPr>
          <w:rFonts w:ascii="Times New Roman" w:hAnsi="Times New Roman" w:cs="Times New Roman"/>
          <w:sz w:val="24"/>
          <w:szCs w:val="24"/>
        </w:rPr>
        <w:t>. En ilgili ve en yeni makalelerin seçilmesi, her bir makale için problemi, çözümü, veri seti ve elde edilen sonuçların ifade edilmesi beklenir</w:t>
      </w:r>
      <w:r w:rsidR="00647CF5">
        <w:rPr>
          <w:rFonts w:ascii="Times New Roman" w:hAnsi="Times New Roman" w:cs="Times New Roman"/>
          <w:sz w:val="24"/>
          <w:szCs w:val="24"/>
        </w:rPr>
        <w:t>.</w:t>
      </w:r>
      <w:r w:rsidRPr="00AB6807">
        <w:rPr>
          <w:rFonts w:ascii="Times New Roman" w:hAnsi="Times New Roman" w:cs="Times New Roman"/>
          <w:sz w:val="24"/>
          <w:szCs w:val="24"/>
        </w:rPr>
        <w:t>}</w:t>
      </w:r>
    </w:p>
    <w:p w14:paraId="411CE2F2" w14:textId="77777777" w:rsidR="001315D4" w:rsidRPr="00AB6807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C5B3DF8" w14:textId="351CF2D0" w:rsidR="003B6AC0" w:rsidRPr="002055E0" w:rsidRDefault="003B6AC0" w:rsidP="001315D4">
      <w:pPr>
        <w:pStyle w:val="ListeParagraf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55E0">
        <w:rPr>
          <w:rFonts w:ascii="Times New Roman" w:hAnsi="Times New Roman" w:cs="Times New Roman"/>
          <w:b/>
          <w:sz w:val="24"/>
          <w:szCs w:val="24"/>
        </w:rPr>
        <w:t>Kullanılması planlanan</w:t>
      </w:r>
      <w:r w:rsidR="006B3DCD">
        <w:rPr>
          <w:rFonts w:ascii="Times New Roman" w:hAnsi="Times New Roman" w:cs="Times New Roman"/>
          <w:b/>
          <w:sz w:val="24"/>
          <w:szCs w:val="24"/>
        </w:rPr>
        <w:t xml:space="preserve"> algoritmalar </w:t>
      </w:r>
      <w:r w:rsidRPr="002055E0">
        <w:rPr>
          <w:rFonts w:ascii="Times New Roman" w:hAnsi="Times New Roman" w:cs="Times New Roman"/>
          <w:b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30</w:t>
      </w:r>
      <w:r w:rsidRPr="002055E0">
        <w:rPr>
          <w:rFonts w:ascii="Times New Roman" w:hAnsi="Times New Roman" w:cs="Times New Roman"/>
          <w:b/>
          <w:sz w:val="24"/>
          <w:szCs w:val="24"/>
        </w:rPr>
        <w:t xml:space="preserve"> puan)</w:t>
      </w:r>
    </w:p>
    <w:p w14:paraId="4E66A330" w14:textId="77777777" w:rsidR="006B3DCD" w:rsidRDefault="006B3DCD" w:rsidP="006B3D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A719E5" w14:textId="4FA6F866" w:rsidR="003B6AC0" w:rsidRDefault="003B6AC0" w:rsidP="00647CF5">
      <w:pPr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1315D4">
        <w:rPr>
          <w:rFonts w:ascii="Times New Roman" w:hAnsi="Times New Roman" w:cs="Times New Roman"/>
          <w:sz w:val="24"/>
          <w:szCs w:val="24"/>
        </w:rPr>
        <w:t>{Problemin çözümünde kullanı</w:t>
      </w:r>
      <w:r w:rsidR="00647CF5">
        <w:rPr>
          <w:rFonts w:ascii="Times New Roman" w:hAnsi="Times New Roman" w:cs="Times New Roman"/>
          <w:sz w:val="24"/>
          <w:szCs w:val="24"/>
        </w:rPr>
        <w:t>l</w:t>
      </w:r>
      <w:r w:rsidR="00F314BB">
        <w:rPr>
          <w:rFonts w:ascii="Times New Roman" w:hAnsi="Times New Roman" w:cs="Times New Roman"/>
          <w:sz w:val="24"/>
          <w:szCs w:val="24"/>
        </w:rPr>
        <w:t>ması planlanan</w:t>
      </w:r>
      <w:r w:rsidR="00647CF5">
        <w:rPr>
          <w:rFonts w:ascii="Times New Roman" w:hAnsi="Times New Roman" w:cs="Times New Roman"/>
          <w:sz w:val="24"/>
          <w:szCs w:val="24"/>
        </w:rPr>
        <w:t xml:space="preserve"> algoritmalar ve bu algoritmaların neden tercih edildiğinin kısaca açıklanması beklenir.</w:t>
      </w:r>
      <w:r w:rsidRPr="001315D4">
        <w:rPr>
          <w:rFonts w:ascii="Times New Roman" w:hAnsi="Times New Roman" w:cs="Times New Roman"/>
          <w:sz w:val="24"/>
          <w:szCs w:val="24"/>
        </w:rPr>
        <w:t>}</w:t>
      </w:r>
    </w:p>
    <w:p w14:paraId="6A314A10" w14:textId="77777777" w:rsidR="001315D4" w:rsidRPr="001315D4" w:rsidRDefault="001315D4" w:rsidP="001315D4">
      <w:pPr>
        <w:spacing w:after="0" w:line="240" w:lineRule="auto"/>
        <w:ind w:left="372" w:firstLine="708"/>
        <w:rPr>
          <w:rFonts w:ascii="Times New Roman" w:hAnsi="Times New Roman" w:cs="Times New Roman"/>
          <w:sz w:val="24"/>
          <w:szCs w:val="24"/>
        </w:rPr>
      </w:pPr>
    </w:p>
    <w:p w14:paraId="4DE73747" w14:textId="31BF854D" w:rsidR="00772A4E" w:rsidRPr="002055E0" w:rsidRDefault="009443E9" w:rsidP="001315D4">
      <w:pPr>
        <w:pStyle w:val="ListeParagraf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55E0">
        <w:rPr>
          <w:rFonts w:ascii="Times New Roman" w:hAnsi="Times New Roman" w:cs="Times New Roman"/>
          <w:b/>
          <w:sz w:val="24"/>
          <w:szCs w:val="24"/>
        </w:rPr>
        <w:t xml:space="preserve">Kullanılması planlanan donanımlar ve özellikleri </w:t>
      </w:r>
      <w:r w:rsidR="00F47AF2" w:rsidRPr="002055E0">
        <w:rPr>
          <w:rFonts w:ascii="Times New Roman" w:hAnsi="Times New Roman" w:cs="Times New Roman"/>
          <w:b/>
          <w:sz w:val="24"/>
          <w:szCs w:val="24"/>
        </w:rPr>
        <w:t>(</w:t>
      </w:r>
      <w:r w:rsidR="00647CF5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="00023744" w:rsidRPr="002055E0">
        <w:rPr>
          <w:rFonts w:ascii="Times New Roman" w:hAnsi="Times New Roman" w:cs="Times New Roman"/>
          <w:b/>
          <w:sz w:val="24"/>
          <w:szCs w:val="24"/>
        </w:rPr>
        <w:t>puan</w:t>
      </w:r>
      <w:r w:rsidR="00746B23" w:rsidRPr="002055E0">
        <w:rPr>
          <w:rFonts w:ascii="Times New Roman" w:hAnsi="Times New Roman" w:cs="Times New Roman"/>
          <w:b/>
          <w:sz w:val="24"/>
          <w:szCs w:val="24"/>
        </w:rPr>
        <w:t>)</w:t>
      </w:r>
    </w:p>
    <w:p w14:paraId="4E91E54D" w14:textId="77777777" w:rsidR="001315D4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B503055" w14:textId="78A6E376" w:rsidR="001315D4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315D4">
        <w:rPr>
          <w:rFonts w:ascii="Times New Roman" w:hAnsi="Times New Roman" w:cs="Times New Roman"/>
          <w:sz w:val="24"/>
          <w:szCs w:val="24"/>
        </w:rPr>
        <w:t xml:space="preserve">{Bu kısımda modelin elde edilmesi için yarışma öncesi ve yarışma esnasında kullanılacak </w:t>
      </w:r>
      <w:r w:rsidR="00607EE0">
        <w:rPr>
          <w:rFonts w:ascii="Times New Roman" w:hAnsi="Times New Roman" w:cs="Times New Roman"/>
          <w:sz w:val="24"/>
          <w:szCs w:val="24"/>
        </w:rPr>
        <w:t xml:space="preserve">donanımların </w:t>
      </w:r>
      <w:r w:rsidRPr="001315D4">
        <w:rPr>
          <w:rFonts w:ascii="Times New Roman" w:hAnsi="Times New Roman" w:cs="Times New Roman"/>
          <w:sz w:val="24"/>
          <w:szCs w:val="24"/>
        </w:rPr>
        <w:t xml:space="preserve">seçilme nedenleri </w:t>
      </w:r>
      <w:r w:rsidR="003C3C4A">
        <w:rPr>
          <w:rFonts w:ascii="Times New Roman" w:hAnsi="Times New Roman" w:cs="Times New Roman"/>
          <w:sz w:val="24"/>
          <w:szCs w:val="24"/>
        </w:rPr>
        <w:t>kısaca açıklanmalıdır</w:t>
      </w:r>
      <w:r w:rsidR="00F314BB">
        <w:rPr>
          <w:rFonts w:ascii="Times New Roman" w:hAnsi="Times New Roman" w:cs="Times New Roman"/>
          <w:sz w:val="24"/>
          <w:szCs w:val="24"/>
        </w:rPr>
        <w:t>.</w:t>
      </w:r>
      <w:r w:rsidRPr="001315D4">
        <w:rPr>
          <w:rFonts w:ascii="Times New Roman" w:hAnsi="Times New Roman" w:cs="Times New Roman"/>
          <w:sz w:val="24"/>
          <w:szCs w:val="24"/>
        </w:rPr>
        <w:t>}</w:t>
      </w:r>
    </w:p>
    <w:p w14:paraId="5C0D94C6" w14:textId="77777777" w:rsidR="001315D4" w:rsidRPr="001315D4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BE0F03D" w14:textId="2FEB46B9" w:rsidR="00772A4E" w:rsidRPr="002055E0" w:rsidRDefault="00F47AF2" w:rsidP="001315D4">
      <w:pPr>
        <w:pStyle w:val="ListeParagraf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55E0">
        <w:rPr>
          <w:rFonts w:ascii="Times New Roman" w:hAnsi="Times New Roman" w:cs="Times New Roman"/>
          <w:b/>
          <w:sz w:val="24"/>
          <w:szCs w:val="24"/>
        </w:rPr>
        <w:t>Özgünlük</w:t>
      </w:r>
      <w:r w:rsidR="00023744" w:rsidRPr="002055E0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47CF5">
        <w:rPr>
          <w:rFonts w:ascii="Times New Roman" w:hAnsi="Times New Roman" w:cs="Times New Roman"/>
          <w:b/>
          <w:sz w:val="24"/>
          <w:szCs w:val="24"/>
        </w:rPr>
        <w:t>25</w:t>
      </w:r>
      <w:r w:rsidR="00023744" w:rsidRPr="002055E0">
        <w:rPr>
          <w:rFonts w:ascii="Times New Roman" w:hAnsi="Times New Roman" w:cs="Times New Roman"/>
          <w:b/>
          <w:sz w:val="24"/>
          <w:szCs w:val="24"/>
        </w:rPr>
        <w:t xml:space="preserve"> puan)</w:t>
      </w:r>
    </w:p>
    <w:p w14:paraId="4C826BBE" w14:textId="77777777" w:rsidR="001315D4" w:rsidRDefault="001315D4" w:rsidP="001315D4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0F6D241D" w14:textId="513AE8B3" w:rsidR="00B53BC0" w:rsidRDefault="00176571" w:rsidP="001315D4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3B6AC0">
        <w:rPr>
          <w:rFonts w:ascii="Times New Roman" w:hAnsi="Times New Roman" w:cs="Times New Roman"/>
          <w:sz w:val="24"/>
          <w:szCs w:val="24"/>
        </w:rPr>
        <w:t>{</w:t>
      </w:r>
      <w:r w:rsidR="00F47AF2" w:rsidRPr="003B6AC0">
        <w:rPr>
          <w:rFonts w:ascii="Times New Roman" w:hAnsi="Times New Roman" w:cs="Times New Roman"/>
          <w:sz w:val="24"/>
          <w:szCs w:val="24"/>
        </w:rPr>
        <w:t xml:space="preserve">Ekibin, çözüm için </w:t>
      </w:r>
      <w:r w:rsidR="00FD6179" w:rsidRPr="003B6AC0">
        <w:rPr>
          <w:rFonts w:ascii="Times New Roman" w:hAnsi="Times New Roman" w:cs="Times New Roman"/>
          <w:sz w:val="24"/>
          <w:szCs w:val="24"/>
        </w:rPr>
        <w:t>planladıkları</w:t>
      </w:r>
      <w:r w:rsidR="00F47AF2" w:rsidRPr="003B6AC0">
        <w:rPr>
          <w:rFonts w:ascii="Times New Roman" w:hAnsi="Times New Roman" w:cs="Times New Roman"/>
          <w:sz w:val="24"/>
          <w:szCs w:val="24"/>
        </w:rPr>
        <w:t xml:space="preserve"> yöntemler ve bunların özgünlüğe katkısı</w:t>
      </w:r>
      <w:r w:rsidR="003B6AC0" w:rsidRPr="003B6AC0">
        <w:rPr>
          <w:rFonts w:ascii="Times New Roman" w:hAnsi="Times New Roman" w:cs="Times New Roman"/>
          <w:sz w:val="24"/>
          <w:szCs w:val="24"/>
        </w:rPr>
        <w:t xml:space="preserve"> belirtilir.</w:t>
      </w:r>
      <w:r w:rsidR="00D641D0" w:rsidRPr="003B6AC0">
        <w:rPr>
          <w:rFonts w:ascii="Times New Roman" w:hAnsi="Times New Roman" w:cs="Times New Roman"/>
          <w:sz w:val="24"/>
          <w:szCs w:val="24"/>
        </w:rPr>
        <w:t>}</w:t>
      </w:r>
    </w:p>
    <w:p w14:paraId="5BFDF5FD" w14:textId="77777777" w:rsidR="001315D4" w:rsidRPr="003B6AC0" w:rsidRDefault="001315D4" w:rsidP="001315D4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690F18BE" w14:textId="73C9E0A1" w:rsidR="00550B6F" w:rsidRPr="002055E0" w:rsidRDefault="00F47AF2" w:rsidP="001315D4">
      <w:pPr>
        <w:pStyle w:val="ListeParagraf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55E0">
        <w:rPr>
          <w:rFonts w:ascii="Times New Roman" w:hAnsi="Times New Roman" w:cs="Times New Roman"/>
          <w:b/>
          <w:sz w:val="24"/>
          <w:szCs w:val="24"/>
        </w:rPr>
        <w:t xml:space="preserve">Proje </w:t>
      </w:r>
      <w:r w:rsidR="00647CF5">
        <w:rPr>
          <w:rFonts w:ascii="Times New Roman" w:hAnsi="Times New Roman" w:cs="Times New Roman"/>
          <w:b/>
          <w:sz w:val="24"/>
          <w:szCs w:val="24"/>
        </w:rPr>
        <w:t xml:space="preserve">Planı ve </w:t>
      </w:r>
      <w:r w:rsidRPr="002055E0">
        <w:rPr>
          <w:rFonts w:ascii="Times New Roman" w:hAnsi="Times New Roman" w:cs="Times New Roman"/>
          <w:b/>
          <w:sz w:val="24"/>
          <w:szCs w:val="24"/>
        </w:rPr>
        <w:t>Takvimi (</w:t>
      </w:r>
      <w:r w:rsidR="006B3DCD">
        <w:rPr>
          <w:rFonts w:ascii="Times New Roman" w:hAnsi="Times New Roman" w:cs="Times New Roman"/>
          <w:b/>
          <w:sz w:val="24"/>
          <w:szCs w:val="24"/>
        </w:rPr>
        <w:t>5</w:t>
      </w:r>
      <w:r w:rsidR="00550B6F" w:rsidRPr="002055E0">
        <w:rPr>
          <w:rFonts w:ascii="Times New Roman" w:hAnsi="Times New Roman" w:cs="Times New Roman"/>
          <w:b/>
          <w:sz w:val="24"/>
          <w:szCs w:val="24"/>
        </w:rPr>
        <w:t xml:space="preserve"> puan)</w:t>
      </w:r>
    </w:p>
    <w:p w14:paraId="64F94ED4" w14:textId="77777777" w:rsidR="001315D4" w:rsidRDefault="001315D4" w:rsidP="001315D4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35B8CA54" w14:textId="65C484DF" w:rsidR="009C258F" w:rsidRDefault="009C258F" w:rsidP="009C258F">
      <w:pPr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r w:rsidRPr="00FE14CC">
        <w:rPr>
          <w:rFonts w:ascii="Times New Roman" w:hAnsi="Times New Roman" w:cs="Times New Roman"/>
          <w:sz w:val="24"/>
          <w:szCs w:val="24"/>
        </w:rPr>
        <w:t>Bu kısımda proje ile ilgili yap</w:t>
      </w:r>
      <w:r>
        <w:rPr>
          <w:rFonts w:ascii="Times New Roman" w:hAnsi="Times New Roman" w:cs="Times New Roman"/>
          <w:sz w:val="24"/>
          <w:szCs w:val="24"/>
        </w:rPr>
        <w:t>ılacak</w:t>
      </w:r>
      <w:r w:rsidRPr="00FE14CC">
        <w:rPr>
          <w:rFonts w:ascii="Times New Roman" w:hAnsi="Times New Roman" w:cs="Times New Roman"/>
          <w:sz w:val="24"/>
          <w:szCs w:val="24"/>
        </w:rPr>
        <w:t xml:space="preserve"> çalışmaların zaman planlanması (proje takvimi) </w:t>
      </w:r>
      <w:r>
        <w:rPr>
          <w:rFonts w:ascii="Times New Roman" w:hAnsi="Times New Roman" w:cs="Times New Roman"/>
          <w:sz w:val="24"/>
          <w:szCs w:val="24"/>
        </w:rPr>
        <w:t>sunulur</w:t>
      </w:r>
      <w:r w:rsidRPr="00FE14CC">
        <w:rPr>
          <w:rFonts w:ascii="Times New Roman" w:hAnsi="Times New Roman" w:cs="Times New Roman"/>
          <w:sz w:val="24"/>
          <w:szCs w:val="24"/>
        </w:rPr>
        <w:t>. Proje takvimi şema</w:t>
      </w:r>
      <w:r>
        <w:rPr>
          <w:rFonts w:ascii="Times New Roman" w:hAnsi="Times New Roman" w:cs="Times New Roman"/>
          <w:sz w:val="24"/>
          <w:szCs w:val="24"/>
        </w:rPr>
        <w:t xml:space="preserve"> ya</w:t>
      </w:r>
      <w:r w:rsidR="00B47E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 </w:t>
      </w:r>
      <w:r w:rsidRPr="00FE14CC">
        <w:rPr>
          <w:rFonts w:ascii="Times New Roman" w:hAnsi="Times New Roman" w:cs="Times New Roman"/>
          <w:sz w:val="24"/>
          <w:szCs w:val="24"/>
        </w:rPr>
        <w:t xml:space="preserve">tablo olarak </w:t>
      </w:r>
      <w:r w:rsidR="00973231">
        <w:rPr>
          <w:rFonts w:ascii="Times New Roman" w:hAnsi="Times New Roman" w:cs="Times New Roman"/>
          <w:sz w:val="24"/>
          <w:szCs w:val="24"/>
        </w:rPr>
        <w:t>sunulmalıdır</w:t>
      </w:r>
      <w:r w:rsidRPr="00FE14C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}</w:t>
      </w:r>
    </w:p>
    <w:p w14:paraId="092DFB75" w14:textId="77777777" w:rsidR="001315D4" w:rsidRPr="003B6AC0" w:rsidRDefault="001315D4" w:rsidP="001315D4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25E5C6D6" w14:textId="0F4BE9E2" w:rsidR="00CF5EB0" w:rsidRDefault="00CF5EB0" w:rsidP="001315D4">
      <w:pPr>
        <w:pStyle w:val="ListeParagraf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55E0">
        <w:rPr>
          <w:rFonts w:ascii="Times New Roman" w:hAnsi="Times New Roman" w:cs="Times New Roman"/>
          <w:b/>
          <w:sz w:val="24"/>
          <w:szCs w:val="24"/>
        </w:rPr>
        <w:t>Referanslar</w:t>
      </w:r>
      <w:r w:rsidR="001315D4">
        <w:rPr>
          <w:rFonts w:ascii="Times New Roman" w:hAnsi="Times New Roman" w:cs="Times New Roman"/>
          <w:b/>
          <w:sz w:val="24"/>
          <w:szCs w:val="24"/>
        </w:rPr>
        <w:t xml:space="preserve"> (5 puan)</w:t>
      </w:r>
    </w:p>
    <w:p w14:paraId="74E3BBA1" w14:textId="77777777" w:rsidR="001315D4" w:rsidRDefault="001315D4" w:rsidP="001315D4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D81A090" w14:textId="77777777" w:rsidR="006B3DCD" w:rsidRDefault="006B3DCD" w:rsidP="006B3DCD">
      <w:pPr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6B3DCD">
        <w:rPr>
          <w:rFonts w:ascii="Times New Roman" w:hAnsi="Times New Roman" w:cs="Times New Roman"/>
          <w:sz w:val="24"/>
          <w:szCs w:val="24"/>
        </w:rPr>
        <w:t>{Bu kısımda raporda kullanılan kaynaklar yer almalıdır. Rapor içerisinde alıntı yapılan metinler referans numarası ile belirtilir.}</w:t>
      </w:r>
    </w:p>
    <w:p w14:paraId="07F4B608" w14:textId="0B49139A" w:rsidR="001315D4" w:rsidRDefault="001315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451D155" w14:textId="77777777" w:rsidR="00242005" w:rsidRPr="003B6AC0" w:rsidRDefault="00242005" w:rsidP="001315D4">
      <w:pPr>
        <w:pStyle w:val="ListeParagra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B531D" w:rsidRPr="00917FE2" w14:paraId="559BEA3A" w14:textId="77777777" w:rsidTr="004B531D">
        <w:tc>
          <w:tcPr>
            <w:tcW w:w="9062" w:type="dxa"/>
          </w:tcPr>
          <w:p w14:paraId="427D225C" w14:textId="77777777" w:rsidR="004B531D" w:rsidRPr="002055E0" w:rsidRDefault="004B531D" w:rsidP="00341C6B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RAPOR TASLAKLARI İLE İLGİLİ NOT:</w:t>
            </w:r>
          </w:p>
        </w:tc>
      </w:tr>
      <w:tr w:rsidR="004B531D" w:rsidRPr="00917FE2" w14:paraId="6340E31D" w14:textId="77777777" w:rsidTr="004B531D">
        <w:tc>
          <w:tcPr>
            <w:tcW w:w="9062" w:type="dxa"/>
          </w:tcPr>
          <w:p w14:paraId="5975A5DC" w14:textId="79E6C0B7" w:rsidR="004B531D" w:rsidRPr="002055E0" w:rsidRDefault="004B531D" w:rsidP="00341C6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5B6F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Tüm raporlar akademik rapor standartlarına uygun olarak yazılmalıdır.</w:t>
            </w:r>
          </w:p>
          <w:p w14:paraId="1168CD41" w14:textId="23F49AE3" w:rsidR="004B531D" w:rsidRPr="002055E0" w:rsidRDefault="004B531D" w:rsidP="00341C6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5B6F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Raporların içerikleri ile ilgili bilgiler yukarıda belirtilmiştir.</w:t>
            </w:r>
          </w:p>
          <w:p w14:paraId="7C96F267" w14:textId="0DC6F012" w:rsidR="004B531D" w:rsidRPr="002055E0" w:rsidRDefault="004B531D" w:rsidP="00341C6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5B6F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Tüm raporlar “İçindekiler” ve “Referanslar” içermelidir.</w:t>
            </w:r>
          </w:p>
          <w:p w14:paraId="45DE57AC" w14:textId="2EC319F1" w:rsidR="004B531D" w:rsidRPr="002055E0" w:rsidRDefault="004B531D" w:rsidP="00341C6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5B6F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Her rapor bir kapak sayfası içermelidir.</w:t>
            </w:r>
          </w:p>
          <w:p w14:paraId="7DD63DDE" w14:textId="3ECE1F0A" w:rsidR="004B531D" w:rsidRPr="002055E0" w:rsidRDefault="004B531D" w:rsidP="00341C6B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5B6F9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055E0">
              <w:rPr>
                <w:rFonts w:ascii="Times New Roman" w:hAnsi="Times New Roman" w:cs="Times New Roman"/>
                <w:b/>
                <w:sz w:val="24"/>
                <w:szCs w:val="24"/>
              </w:rPr>
              <w:t>Raporlar sayfaları birbirini takip edecek şekilde numaralandırılmalıdır.</w:t>
            </w:r>
          </w:p>
          <w:p w14:paraId="17C1C79C" w14:textId="265F9FF4" w:rsidR="005D3AE9" w:rsidRPr="005D3AE9" w:rsidRDefault="005D3AE9" w:rsidP="005D3AE9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D3AE9">
              <w:rPr>
                <w:rFonts w:ascii="Times New Roman" w:hAnsi="Times New Roman" w:cs="Times New Roman"/>
                <w:b/>
                <w:sz w:val="24"/>
                <w:szCs w:val="24"/>
              </w:rPr>
              <w:t>-Yazı tipi: Times New Roman, Punto: 12, Satır Aralıkları: 1</w:t>
            </w:r>
          </w:p>
          <w:p w14:paraId="541C7853" w14:textId="3D882D59" w:rsidR="007E0328" w:rsidRPr="002055E0" w:rsidRDefault="005D3AE9" w:rsidP="005D3AE9">
            <w:pPr>
              <w:spacing w:line="48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D3AE9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D3AE9">
              <w:rPr>
                <w:rFonts w:ascii="Times New Roman" w:hAnsi="Times New Roman" w:cs="Times New Roman"/>
                <w:b/>
                <w:sz w:val="24"/>
                <w:szCs w:val="24"/>
              </w:rPr>
              <w:t>“Kapak” ve “İçindekiler” kısmı hariç Rapor 5 sayfayı geçmemelidir. 5 sayfayı geçen raporlar değerlendirmeye alınmayacaktır.</w:t>
            </w:r>
          </w:p>
        </w:tc>
      </w:tr>
    </w:tbl>
    <w:p w14:paraId="4B55BD01" w14:textId="77777777" w:rsidR="00287114" w:rsidRPr="00176571" w:rsidRDefault="00287114" w:rsidP="00341C6B">
      <w:pPr>
        <w:spacing w:line="480" w:lineRule="auto"/>
        <w:rPr>
          <w:rFonts w:ascii="Times New Roman" w:hAnsi="Times New Roman" w:cs="Times New Roman"/>
          <w:b/>
        </w:rPr>
      </w:pPr>
    </w:p>
    <w:sectPr w:rsidR="00287114" w:rsidRPr="00176571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A1E86" w14:textId="77777777" w:rsidR="00D00294" w:rsidRDefault="00D00294" w:rsidP="00FC2246">
      <w:pPr>
        <w:spacing w:after="0" w:line="240" w:lineRule="auto"/>
      </w:pPr>
      <w:r>
        <w:separator/>
      </w:r>
    </w:p>
  </w:endnote>
  <w:endnote w:type="continuationSeparator" w:id="0">
    <w:p w14:paraId="4F52E332" w14:textId="77777777" w:rsidR="00D00294" w:rsidRDefault="00D00294" w:rsidP="00FC2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45146"/>
      <w:docPartObj>
        <w:docPartGallery w:val="Page Numbers (Bottom of Page)"/>
        <w:docPartUnique/>
      </w:docPartObj>
    </w:sdtPr>
    <w:sdtContent>
      <w:p w14:paraId="0200AEA5" w14:textId="1CA322C4" w:rsidR="007B12A1" w:rsidRDefault="00E53174">
        <w:pPr>
          <w:pStyle w:val="AltBilgi"/>
          <w:jc w:val="center"/>
        </w:pPr>
        <w:r>
          <w:rPr>
            <w:b/>
            <w:bCs/>
          </w:rPr>
          <w:fldChar w:fldCharType="begin"/>
        </w:r>
        <w:r>
          <w:rPr>
            <w:b/>
            <w:bCs/>
          </w:rPr>
          <w:instrText>PAGE  \* Arabic  \* MERGEFORMAT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>
          <w:rPr>
            <w:b/>
            <w:bCs/>
          </w:rPr>
          <w:fldChar w:fldCharType="end"/>
        </w:r>
        <w:r>
          <w:t xml:space="preserve"> /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>NUMPAGES  \* Arabic  \* MERGEFORMAT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 w14:paraId="6F389627" w14:textId="77777777" w:rsidR="007B12A1" w:rsidRDefault="007B12A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C64F1" w14:textId="77777777" w:rsidR="00D00294" w:rsidRDefault="00D00294" w:rsidP="00FC2246">
      <w:pPr>
        <w:spacing w:after="0" w:line="240" w:lineRule="auto"/>
      </w:pPr>
      <w:r>
        <w:separator/>
      </w:r>
    </w:p>
  </w:footnote>
  <w:footnote w:type="continuationSeparator" w:id="0">
    <w:p w14:paraId="6D936D81" w14:textId="77777777" w:rsidR="00D00294" w:rsidRDefault="00D00294" w:rsidP="00FC2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610D6" w14:textId="77777777" w:rsidR="00FC2246" w:rsidRDefault="00000000">
    <w:pPr>
      <w:pStyle w:val="stBilgi"/>
    </w:pPr>
    <w:r>
      <w:rPr>
        <w:noProof/>
        <w:lang w:eastAsia="tr-TR"/>
      </w:rPr>
      <w:pict w14:anchorId="1057B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5900266" o:spid="_x0000_s1027" type="#_x0000_t75" alt="" style="position:absolute;margin-left:0;margin-top:0;width:453.35pt;height:453.3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3-logo-TR (2)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268044"/>
      <w:docPartObj>
        <w:docPartGallery w:val="Page Numbers (Top of Page)"/>
        <w:docPartUnique/>
      </w:docPartObj>
    </w:sdtPr>
    <w:sdtContent>
      <w:p w14:paraId="332C30BC" w14:textId="77777777" w:rsidR="00FC2246" w:rsidRDefault="00000000">
        <w:pPr>
          <w:pStyle w:val="stBilgi"/>
          <w:jc w:val="right"/>
        </w:pPr>
        <w:r>
          <w:rPr>
            <w:noProof/>
            <w:lang w:eastAsia="tr-TR"/>
          </w:rPr>
          <w:pict w14:anchorId="114258A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485900267" o:spid="_x0000_s1026" type="#_x0000_t75" alt="" style="position:absolute;left:0;text-align:left;margin-left:0;margin-top:0;width:453.35pt;height:453.3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    <v:imagedata r:id="rId1" o:title="t3-logo-TR (2) (2)" gain="19661f" blacklevel="22938f"/>
              <w10:wrap anchorx="margin" anchory="margin"/>
            </v:shape>
          </w:pict>
        </w:r>
      </w:p>
    </w:sdtContent>
  </w:sdt>
  <w:p w14:paraId="41567D7B" w14:textId="77777777" w:rsidR="00FC2246" w:rsidRDefault="00FC2246" w:rsidP="00FC2246">
    <w:pPr>
      <w:pStyle w:val="stBilgi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8BB3E" w14:textId="77777777" w:rsidR="00FC2246" w:rsidRDefault="00000000">
    <w:pPr>
      <w:pStyle w:val="stBilgi"/>
    </w:pPr>
    <w:r>
      <w:rPr>
        <w:noProof/>
        <w:lang w:eastAsia="tr-TR"/>
      </w:rPr>
      <w:pict w14:anchorId="394F47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85900265" o:spid="_x0000_s1025" type="#_x0000_t75" alt="" style="position:absolute;margin-left:0;margin-top:0;width:453.35pt;height:453.3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t3-logo-TR (2)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14E10"/>
    <w:multiLevelType w:val="hybridMultilevel"/>
    <w:tmpl w:val="F5DC8328"/>
    <w:lvl w:ilvl="0" w:tplc="64BE3BC2">
      <w:numFmt w:val="bullet"/>
      <w:lvlText w:val="-"/>
      <w:lvlJc w:val="left"/>
      <w:pPr>
        <w:ind w:left="1080" w:hanging="360"/>
      </w:pPr>
      <w:rPr>
        <w:rFonts w:ascii="Arial Nova Light" w:eastAsiaTheme="minorHAnsi" w:hAnsi="Arial Nova Light" w:cstheme="minorBidi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9B1C37"/>
    <w:multiLevelType w:val="multilevel"/>
    <w:tmpl w:val="2E96878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36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abstractNum w:abstractNumId="2" w15:restartNumberingAfterBreak="0">
    <w:nsid w:val="411B6E1C"/>
    <w:multiLevelType w:val="hybridMultilevel"/>
    <w:tmpl w:val="5A0269B8"/>
    <w:lvl w:ilvl="0" w:tplc="F0F8FCB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7A5510"/>
    <w:multiLevelType w:val="hybridMultilevel"/>
    <w:tmpl w:val="C43E306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26381"/>
    <w:multiLevelType w:val="multilevel"/>
    <w:tmpl w:val="80F257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13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552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60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602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744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8856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991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1328" w:hanging="2520"/>
      </w:pPr>
      <w:rPr>
        <w:rFonts w:hint="default"/>
      </w:rPr>
    </w:lvl>
  </w:abstractNum>
  <w:abstractNum w:abstractNumId="5" w15:restartNumberingAfterBreak="0">
    <w:nsid w:val="5CF20B38"/>
    <w:multiLevelType w:val="hybridMultilevel"/>
    <w:tmpl w:val="1F2C312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C43E1B"/>
    <w:multiLevelType w:val="multilevel"/>
    <w:tmpl w:val="2E96878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36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920" w:hanging="1800"/>
      </w:pPr>
      <w:rPr>
        <w:rFonts w:hint="default"/>
      </w:rPr>
    </w:lvl>
  </w:abstractNum>
  <w:num w:numId="1" w16cid:durableId="1720860848">
    <w:abstractNumId w:val="5"/>
  </w:num>
  <w:num w:numId="2" w16cid:durableId="37049593">
    <w:abstractNumId w:val="4"/>
  </w:num>
  <w:num w:numId="3" w16cid:durableId="507595515">
    <w:abstractNumId w:val="6"/>
  </w:num>
  <w:num w:numId="4" w16cid:durableId="1551307743">
    <w:abstractNumId w:val="0"/>
  </w:num>
  <w:num w:numId="5" w16cid:durableId="479998656">
    <w:abstractNumId w:val="0"/>
  </w:num>
  <w:num w:numId="6" w16cid:durableId="1220480785">
    <w:abstractNumId w:val="1"/>
  </w:num>
  <w:num w:numId="7" w16cid:durableId="94056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96050610">
    <w:abstractNumId w:val="2"/>
  </w:num>
  <w:num w:numId="9" w16cid:durableId="15654827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457763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TIytTQ2NjI3tjBQ0lEKTi0uzszPAykwrAUAYVwl0iwAAAA="/>
  </w:docVars>
  <w:rsids>
    <w:rsidRoot w:val="006D2CD9"/>
    <w:rsid w:val="00023744"/>
    <w:rsid w:val="00025FDB"/>
    <w:rsid w:val="00095117"/>
    <w:rsid w:val="000E21CE"/>
    <w:rsid w:val="000E3529"/>
    <w:rsid w:val="000E791E"/>
    <w:rsid w:val="00124E7B"/>
    <w:rsid w:val="001315D4"/>
    <w:rsid w:val="001343CB"/>
    <w:rsid w:val="00141133"/>
    <w:rsid w:val="00171007"/>
    <w:rsid w:val="00176571"/>
    <w:rsid w:val="00196A13"/>
    <w:rsid w:val="001F5B3E"/>
    <w:rsid w:val="002055E0"/>
    <w:rsid w:val="00212351"/>
    <w:rsid w:val="00214016"/>
    <w:rsid w:val="00242005"/>
    <w:rsid w:val="00287114"/>
    <w:rsid w:val="00292C98"/>
    <w:rsid w:val="002B0C58"/>
    <w:rsid w:val="002D4D58"/>
    <w:rsid w:val="00330249"/>
    <w:rsid w:val="00341C6B"/>
    <w:rsid w:val="003B6AC0"/>
    <w:rsid w:val="003C3C4A"/>
    <w:rsid w:val="003D4BB0"/>
    <w:rsid w:val="004171E1"/>
    <w:rsid w:val="004350CF"/>
    <w:rsid w:val="00475859"/>
    <w:rsid w:val="00492DE9"/>
    <w:rsid w:val="004A37EB"/>
    <w:rsid w:val="004B531D"/>
    <w:rsid w:val="00550B6F"/>
    <w:rsid w:val="00582BB1"/>
    <w:rsid w:val="005B4530"/>
    <w:rsid w:val="005B6F97"/>
    <w:rsid w:val="005D3AE9"/>
    <w:rsid w:val="00606002"/>
    <w:rsid w:val="00607EE0"/>
    <w:rsid w:val="00641C9C"/>
    <w:rsid w:val="006473DA"/>
    <w:rsid w:val="00647CF5"/>
    <w:rsid w:val="006670AF"/>
    <w:rsid w:val="006A53DB"/>
    <w:rsid w:val="006B3DCD"/>
    <w:rsid w:val="006D2CD9"/>
    <w:rsid w:val="007222C7"/>
    <w:rsid w:val="00746B23"/>
    <w:rsid w:val="00772A4E"/>
    <w:rsid w:val="007B12A1"/>
    <w:rsid w:val="007E0328"/>
    <w:rsid w:val="007F7EF9"/>
    <w:rsid w:val="00801930"/>
    <w:rsid w:val="008043E4"/>
    <w:rsid w:val="008141E0"/>
    <w:rsid w:val="00846D5D"/>
    <w:rsid w:val="00884D36"/>
    <w:rsid w:val="008A156A"/>
    <w:rsid w:val="008A1E4A"/>
    <w:rsid w:val="008E5654"/>
    <w:rsid w:val="008F56C6"/>
    <w:rsid w:val="00917FE2"/>
    <w:rsid w:val="00941764"/>
    <w:rsid w:val="009443E9"/>
    <w:rsid w:val="0095509F"/>
    <w:rsid w:val="00961E9E"/>
    <w:rsid w:val="00973231"/>
    <w:rsid w:val="009B40DF"/>
    <w:rsid w:val="009C258F"/>
    <w:rsid w:val="009D334F"/>
    <w:rsid w:val="009E2352"/>
    <w:rsid w:val="00A013E7"/>
    <w:rsid w:val="00A13028"/>
    <w:rsid w:val="00A33B7B"/>
    <w:rsid w:val="00A45952"/>
    <w:rsid w:val="00A7673D"/>
    <w:rsid w:val="00AB6807"/>
    <w:rsid w:val="00AE59C6"/>
    <w:rsid w:val="00AF48C6"/>
    <w:rsid w:val="00B06FEB"/>
    <w:rsid w:val="00B37FE4"/>
    <w:rsid w:val="00B47E4F"/>
    <w:rsid w:val="00B53BC0"/>
    <w:rsid w:val="00BA7E6D"/>
    <w:rsid w:val="00C024AE"/>
    <w:rsid w:val="00C05310"/>
    <w:rsid w:val="00C235D1"/>
    <w:rsid w:val="00C84D1B"/>
    <w:rsid w:val="00C90640"/>
    <w:rsid w:val="00CC3BB4"/>
    <w:rsid w:val="00CD03B9"/>
    <w:rsid w:val="00CF5EB0"/>
    <w:rsid w:val="00D00294"/>
    <w:rsid w:val="00D36415"/>
    <w:rsid w:val="00D641D0"/>
    <w:rsid w:val="00D724BD"/>
    <w:rsid w:val="00DD0EF7"/>
    <w:rsid w:val="00E078FC"/>
    <w:rsid w:val="00E14998"/>
    <w:rsid w:val="00E31DBD"/>
    <w:rsid w:val="00E53174"/>
    <w:rsid w:val="00EC77E3"/>
    <w:rsid w:val="00ED6142"/>
    <w:rsid w:val="00F12B2B"/>
    <w:rsid w:val="00F308E8"/>
    <w:rsid w:val="00F314BB"/>
    <w:rsid w:val="00F44CDB"/>
    <w:rsid w:val="00F460CD"/>
    <w:rsid w:val="00F47AF2"/>
    <w:rsid w:val="00F66FB4"/>
    <w:rsid w:val="00F83F80"/>
    <w:rsid w:val="00F84480"/>
    <w:rsid w:val="00FC2246"/>
    <w:rsid w:val="00FD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7AA72B"/>
  <w15:docId w15:val="{6D30200B-94B6-4DE2-9DB8-7D6D71C4A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FC2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C2246"/>
  </w:style>
  <w:style w:type="paragraph" w:styleId="AltBilgi">
    <w:name w:val="footer"/>
    <w:basedOn w:val="Normal"/>
    <w:link w:val="AltBilgiChar"/>
    <w:uiPriority w:val="99"/>
    <w:unhideWhenUsed/>
    <w:rsid w:val="00FC22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C2246"/>
  </w:style>
  <w:style w:type="paragraph" w:styleId="ListeParagraf">
    <w:name w:val="List Paragraph"/>
    <w:basedOn w:val="Normal"/>
    <w:uiPriority w:val="34"/>
    <w:qFormat/>
    <w:rsid w:val="00214016"/>
    <w:pPr>
      <w:ind w:left="720"/>
      <w:contextualSpacing/>
    </w:pPr>
  </w:style>
  <w:style w:type="table" w:styleId="TabloKlavuzu">
    <w:name w:val="Table Grid"/>
    <w:basedOn w:val="NormalTablo"/>
    <w:uiPriority w:val="39"/>
    <w:rsid w:val="004B5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CF5E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5EB0"/>
    <w:rPr>
      <w:rFonts w:ascii="Segoe UI" w:hAnsi="Segoe UI" w:cs="Segoe UI"/>
      <w:sz w:val="18"/>
      <w:szCs w:val="18"/>
    </w:rPr>
  </w:style>
  <w:style w:type="character" w:styleId="AklamaBavurusu">
    <w:name w:val="annotation reference"/>
    <w:basedOn w:val="VarsaylanParagrafYazTipi"/>
    <w:uiPriority w:val="99"/>
    <w:semiHidden/>
    <w:unhideWhenUsed/>
    <w:rsid w:val="00CF5EB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CF5EB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CF5EB0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CF5EB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CF5EB0"/>
    <w:rPr>
      <w:b/>
      <w:bCs/>
      <w:sz w:val="20"/>
      <w:szCs w:val="20"/>
    </w:rPr>
  </w:style>
  <w:style w:type="paragraph" w:customStyle="1" w:styleId="GvdeA">
    <w:name w:val="Gövde A"/>
    <w:rsid w:val="006B3DC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3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9C60D-526A-4178-A677-5B5EEEAC1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9</Words>
  <Characters>182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gin Berkay Budak</dc:creator>
  <cp:lastModifiedBy>hüseyin ocak</cp:lastModifiedBy>
  <cp:revision>2</cp:revision>
  <dcterms:created xsi:type="dcterms:W3CDTF">2022-10-21T14:55:00Z</dcterms:created>
  <dcterms:modified xsi:type="dcterms:W3CDTF">2022-10-21T14:55:00Z</dcterms:modified>
</cp:coreProperties>
</file>